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661EC" w14:textId="5D887F98" w:rsidR="00E56F1A" w:rsidRDefault="00E56F1A" w:rsidP="00F865A6">
      <w:pPr>
        <w:widowControl/>
        <w:jc w:val="left"/>
      </w:pPr>
    </w:p>
    <w:p w14:paraId="57AC940B" w14:textId="50B0DE0E" w:rsidR="00AE5FA1" w:rsidRDefault="00AE5FA1">
      <w:pPr>
        <w:rPr>
          <w:b/>
          <w:bCs/>
          <w:sz w:val="28"/>
          <w:szCs w:val="28"/>
        </w:rPr>
      </w:pPr>
      <w:r w:rsidRPr="00AE5FA1">
        <w:rPr>
          <w:b/>
          <w:bCs/>
          <w:sz w:val="28"/>
          <w:szCs w:val="28"/>
        </w:rPr>
        <w:t>Login</w:t>
      </w:r>
    </w:p>
    <w:p w14:paraId="2C43AFA1" w14:textId="6C5307E4" w:rsidR="00AE5FA1" w:rsidRPr="00AE5FA1" w:rsidRDefault="00117CF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862A219" wp14:editId="47E41DB6">
            <wp:extent cx="5274310" cy="592518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2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6DDA" w14:textId="010B8B2A" w:rsidR="004729C9" w:rsidRPr="004729C9" w:rsidRDefault="004729C9" w:rsidP="004729C9">
      <w:pPr>
        <w:rPr>
          <w:b/>
          <w:bCs/>
        </w:rPr>
      </w:pPr>
      <w:r w:rsidRPr="004729C9">
        <w:rPr>
          <w:b/>
          <w:bCs/>
        </w:rPr>
        <w:t>User interface</w:t>
      </w:r>
    </w:p>
    <w:p w14:paraId="07FCAF01" w14:textId="06102550" w:rsidR="004729C9" w:rsidRDefault="004729C9">
      <w:r w:rsidRPr="004729C9">
        <w:t>Page “</w:t>
      </w:r>
      <w:r w:rsidR="00495411">
        <w:t>Login</w:t>
      </w:r>
      <w:r w:rsidRPr="004729C9">
        <w:t xml:space="preserve">” has </w:t>
      </w:r>
      <w:r w:rsidR="008555E5">
        <w:t>a form and a button to submit user information to log, and there is a “register” button to reach the “Register” page to create a new account.</w:t>
      </w:r>
    </w:p>
    <w:p w14:paraId="64B64E22" w14:textId="22C16F66" w:rsidR="00E568BD" w:rsidRPr="00CB3FA9" w:rsidRDefault="00E568BD" w:rsidP="00E568BD">
      <w:pPr>
        <w:rPr>
          <w:color w:val="FF0000"/>
        </w:rPr>
      </w:pPr>
      <w:r w:rsidRPr="00CB3FA9">
        <w:rPr>
          <w:color w:val="FF0000"/>
        </w:rPr>
        <w:t>(</w:t>
      </w:r>
      <w:proofErr w:type="gramStart"/>
      <w:r w:rsidRPr="00CB3FA9">
        <w:rPr>
          <w:color w:val="FF0000"/>
        </w:rPr>
        <w:t>need</w:t>
      </w:r>
      <w:proofErr w:type="gramEnd"/>
      <w:r w:rsidRPr="00CB3FA9">
        <w:rPr>
          <w:color w:val="FF0000"/>
        </w:rPr>
        <w:t xml:space="preserve"> screenshots</w:t>
      </w:r>
      <w:r w:rsidR="00832F60">
        <w:rPr>
          <w:color w:val="FF0000"/>
        </w:rPr>
        <w:t>?</w:t>
      </w:r>
      <w:r w:rsidRPr="00CB3FA9">
        <w:rPr>
          <w:color w:val="FF0000"/>
        </w:rPr>
        <w:t>)</w:t>
      </w:r>
    </w:p>
    <w:p w14:paraId="34741780" w14:textId="77777777" w:rsidR="00E568BD" w:rsidRDefault="00E568BD"/>
    <w:p w14:paraId="1B6AC369" w14:textId="77777777" w:rsidR="0092119A" w:rsidRDefault="0092119A" w:rsidP="0092119A">
      <w:pPr>
        <w:rPr>
          <w:b/>
          <w:bCs/>
        </w:rPr>
      </w:pPr>
      <w:r>
        <w:rPr>
          <w:b/>
          <w:bCs/>
        </w:rPr>
        <w:t>Acceptance Criteria</w:t>
      </w:r>
    </w:p>
    <w:p w14:paraId="69D75574" w14:textId="77777777" w:rsidR="0092119A" w:rsidRDefault="0092119A" w:rsidP="0092119A">
      <w:r w:rsidRPr="00840FEF">
        <w:t>Users can only submit a form by filling in all the required fields.</w:t>
      </w:r>
    </w:p>
    <w:p w14:paraId="04F639D5" w14:textId="77777777" w:rsidR="0092119A" w:rsidRDefault="0092119A" w:rsidP="0092119A">
      <w:r>
        <w:t>If a u</w:t>
      </w:r>
      <w:r w:rsidRPr="00840FEF">
        <w:t xml:space="preserve">ser </w:t>
      </w:r>
      <w:r>
        <w:t>submit</w:t>
      </w:r>
      <w:r>
        <w:rPr>
          <w:rFonts w:hint="eastAsia"/>
        </w:rPr>
        <w:t>s</w:t>
      </w:r>
      <w:r>
        <w:t xml:space="preserve"> incorrect password over three times, this account will be frozen for a while.</w:t>
      </w:r>
    </w:p>
    <w:p w14:paraId="549D3203" w14:textId="7A975F07" w:rsidR="005904B9" w:rsidRDefault="005904B9">
      <w:pPr>
        <w:widowControl/>
        <w:jc w:val="left"/>
      </w:pPr>
      <w:r>
        <w:br w:type="page"/>
      </w:r>
    </w:p>
    <w:p w14:paraId="1C259242" w14:textId="77777777" w:rsidR="00B063C8" w:rsidRDefault="00B063C8"/>
    <w:p w14:paraId="40E76B38" w14:textId="3CD51780" w:rsidR="002E06BE" w:rsidRDefault="002E06BE" w:rsidP="002E06B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</w:t>
      </w:r>
      <w:r>
        <w:rPr>
          <w:rFonts w:hint="eastAsia"/>
          <w:b/>
          <w:bCs/>
          <w:sz w:val="28"/>
          <w:szCs w:val="28"/>
        </w:rPr>
        <w:t>hange</w:t>
      </w:r>
      <w:r>
        <w:rPr>
          <w:b/>
          <w:bCs/>
          <w:sz w:val="28"/>
          <w:szCs w:val="28"/>
        </w:rPr>
        <w:t xml:space="preserve"> P</w:t>
      </w:r>
      <w:r>
        <w:rPr>
          <w:rFonts w:hint="eastAsia"/>
          <w:b/>
          <w:bCs/>
          <w:sz w:val="28"/>
          <w:szCs w:val="28"/>
        </w:rPr>
        <w:t>assword</w:t>
      </w:r>
    </w:p>
    <w:p w14:paraId="55F35A6C" w14:textId="10728E32" w:rsidR="004C4EC2" w:rsidRDefault="004C4EC2" w:rsidP="002E06BE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15C5DC53" wp14:editId="23E4E416">
            <wp:extent cx="1692322" cy="3981362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9678" cy="3998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D7987" w14:textId="77777777" w:rsidR="00DD0E8F" w:rsidRPr="004729C9" w:rsidRDefault="00DD0E8F" w:rsidP="00DD0E8F">
      <w:pPr>
        <w:rPr>
          <w:b/>
          <w:bCs/>
        </w:rPr>
      </w:pPr>
      <w:r w:rsidRPr="004729C9">
        <w:rPr>
          <w:b/>
          <w:bCs/>
        </w:rPr>
        <w:t>User interface</w:t>
      </w:r>
    </w:p>
    <w:p w14:paraId="27BBFCFF" w14:textId="5D3E8742" w:rsidR="00DD0E8F" w:rsidRDefault="00DD0E8F" w:rsidP="00DD0E8F">
      <w:r w:rsidRPr="004729C9">
        <w:t>Page “</w:t>
      </w:r>
      <w:r w:rsidR="004036E1" w:rsidRPr="004036E1">
        <w:t>Change Password</w:t>
      </w:r>
      <w:r w:rsidRPr="004729C9">
        <w:t xml:space="preserve">” has </w:t>
      </w:r>
      <w:r w:rsidR="003349DE">
        <w:t>a form and a button to submit password information to the website system.</w:t>
      </w:r>
    </w:p>
    <w:p w14:paraId="42D7CEBC" w14:textId="71DB6B53" w:rsidR="00DC2B17" w:rsidRPr="00CB3FA9" w:rsidRDefault="00DC2B17" w:rsidP="00DD0E8F">
      <w:pPr>
        <w:rPr>
          <w:color w:val="FF0000"/>
        </w:rPr>
      </w:pPr>
      <w:r w:rsidRPr="00CB3FA9">
        <w:rPr>
          <w:color w:val="FF0000"/>
        </w:rPr>
        <w:t>(</w:t>
      </w:r>
      <w:proofErr w:type="gramStart"/>
      <w:r w:rsidRPr="00CB3FA9">
        <w:rPr>
          <w:color w:val="FF0000"/>
        </w:rPr>
        <w:t>need</w:t>
      </w:r>
      <w:proofErr w:type="gramEnd"/>
      <w:r w:rsidRPr="00CB3FA9">
        <w:rPr>
          <w:color w:val="FF0000"/>
        </w:rPr>
        <w:t xml:space="preserve"> screenshots</w:t>
      </w:r>
      <w:r w:rsidR="00832F60">
        <w:rPr>
          <w:color w:val="FF0000"/>
        </w:rPr>
        <w:t>?</w:t>
      </w:r>
      <w:r w:rsidRPr="00CB3FA9">
        <w:rPr>
          <w:color w:val="FF0000"/>
        </w:rPr>
        <w:t>)</w:t>
      </w:r>
    </w:p>
    <w:p w14:paraId="0A902287" w14:textId="77777777" w:rsidR="00DC2B17" w:rsidRDefault="00DC2B17" w:rsidP="00DD0E8F"/>
    <w:p w14:paraId="7E31DF1D" w14:textId="77777777" w:rsidR="005A0D07" w:rsidRDefault="005A0D07" w:rsidP="005A0D07">
      <w:pPr>
        <w:rPr>
          <w:b/>
          <w:bCs/>
        </w:rPr>
      </w:pPr>
      <w:r>
        <w:rPr>
          <w:b/>
          <w:bCs/>
        </w:rPr>
        <w:t>Acceptance Criteria</w:t>
      </w:r>
    </w:p>
    <w:p w14:paraId="5A496181" w14:textId="77777777" w:rsidR="005A0D07" w:rsidRDefault="005A0D07" w:rsidP="005A0D07">
      <w:r>
        <w:t>T</w:t>
      </w:r>
      <w:r>
        <w:rPr>
          <w:rFonts w:hint="eastAsia"/>
        </w:rPr>
        <w:t>he</w:t>
      </w:r>
      <w:r>
        <w:t xml:space="preserve"> </w:t>
      </w:r>
      <w:r>
        <w:rPr>
          <w:rFonts w:hint="eastAsia"/>
        </w:rPr>
        <w:t>new</w:t>
      </w:r>
      <w:r>
        <w:t xml:space="preserve"> </w:t>
      </w:r>
      <w:r w:rsidRPr="002A31AC">
        <w:t xml:space="preserve">password must be </w:t>
      </w:r>
      <w:r>
        <w:rPr>
          <w:rFonts w:hint="eastAsia"/>
        </w:rPr>
        <w:t>mo</w:t>
      </w:r>
      <w:r>
        <w:t>r</w:t>
      </w:r>
      <w:r>
        <w:rPr>
          <w:rFonts w:hint="eastAsia"/>
        </w:rPr>
        <w:t>e</w:t>
      </w:r>
      <w:r>
        <w:t xml:space="preserve"> </w:t>
      </w:r>
      <w:r w:rsidRPr="002A31AC">
        <w:t xml:space="preserve">than 8 characters, contain at least one </w:t>
      </w:r>
      <w:r>
        <w:t>u</w:t>
      </w:r>
      <w:r w:rsidRPr="002A31AC">
        <w:t>ppercase letter, one lower case letter, and at least one number.</w:t>
      </w:r>
    </w:p>
    <w:p w14:paraId="4C2E8960" w14:textId="1F0EE60D" w:rsidR="005A0D07" w:rsidRDefault="005A0D07" w:rsidP="005A0D07">
      <w:r>
        <w:t>T</w:t>
      </w:r>
      <w:r>
        <w:rPr>
          <w:rFonts w:hint="eastAsia"/>
        </w:rPr>
        <w:t>he</w:t>
      </w:r>
      <w:r>
        <w:t xml:space="preserve"> </w:t>
      </w:r>
      <w:r>
        <w:rPr>
          <w:rFonts w:hint="eastAsia"/>
        </w:rPr>
        <w:t>new</w:t>
      </w:r>
      <w:r>
        <w:t xml:space="preserve"> </w:t>
      </w:r>
      <w:r w:rsidRPr="002A31AC">
        <w:t>password</w:t>
      </w:r>
      <w:r>
        <w:t xml:space="preserve"> </w:t>
      </w:r>
      <w:r>
        <w:rPr>
          <w:rFonts w:hint="eastAsia"/>
        </w:rPr>
        <w:t>cannot</w:t>
      </w:r>
      <w:r>
        <w:t xml:space="preserve"> </w:t>
      </w:r>
      <w:r>
        <w:rPr>
          <w:rFonts w:hint="eastAsia"/>
        </w:rPr>
        <w:t>be</w:t>
      </w:r>
      <w:r>
        <w:t xml:space="preserve"> </w:t>
      </w:r>
      <w:r w:rsidR="004C4EC2">
        <w:t xml:space="preserve">the </w:t>
      </w:r>
      <w:r>
        <w:rPr>
          <w:rFonts w:hint="eastAsia"/>
        </w:rPr>
        <w:t>same</w:t>
      </w:r>
      <w:r>
        <w:t xml:space="preserve"> </w:t>
      </w:r>
      <w:r>
        <w:rPr>
          <w:rFonts w:hint="eastAsia"/>
        </w:rPr>
        <w:t>as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old</w:t>
      </w:r>
      <w:r>
        <w:t xml:space="preserve"> </w:t>
      </w:r>
      <w:r>
        <w:rPr>
          <w:rFonts w:hint="eastAsia"/>
        </w:rPr>
        <w:t>password.</w:t>
      </w:r>
    </w:p>
    <w:p w14:paraId="3058F6DA" w14:textId="199C5432" w:rsidR="005A0D07" w:rsidRDefault="005A0D07" w:rsidP="005A0D07">
      <w:r>
        <w:t>T</w:t>
      </w:r>
      <w:r>
        <w:rPr>
          <w:rFonts w:hint="eastAsia"/>
        </w:rPr>
        <w:t>he</w:t>
      </w:r>
      <w:r>
        <w:t xml:space="preserve"> </w:t>
      </w:r>
      <w:r>
        <w:rPr>
          <w:rFonts w:hint="eastAsia"/>
        </w:rPr>
        <w:t>new</w:t>
      </w:r>
      <w:r>
        <w:t xml:space="preserve"> </w:t>
      </w:r>
      <w:r w:rsidRPr="002A31AC">
        <w:t>password</w:t>
      </w:r>
      <w:r>
        <w:t xml:space="preserve"> must be </w:t>
      </w:r>
      <w:r w:rsidR="004C4EC2">
        <w:t xml:space="preserve">the </w:t>
      </w:r>
      <w:r>
        <w:t>same as the confirm password.</w:t>
      </w:r>
    </w:p>
    <w:p w14:paraId="19C16FE5" w14:textId="77777777" w:rsidR="00073D7A" w:rsidRDefault="00073D7A" w:rsidP="00A36BAD"/>
    <w:p w14:paraId="1FF2CE77" w14:textId="77777777" w:rsidR="002E06BE" w:rsidRPr="00840FEF" w:rsidRDefault="002E06BE"/>
    <w:sectPr w:rsidR="002E06BE" w:rsidRPr="00840F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981F1" w14:textId="77777777" w:rsidR="0004625B" w:rsidRDefault="0004625B" w:rsidP="00E56F1A">
      <w:r>
        <w:separator/>
      </w:r>
    </w:p>
  </w:endnote>
  <w:endnote w:type="continuationSeparator" w:id="0">
    <w:p w14:paraId="14036957" w14:textId="77777777" w:rsidR="0004625B" w:rsidRDefault="0004625B" w:rsidP="00E56F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F0ED5" w14:textId="77777777" w:rsidR="0004625B" w:rsidRDefault="0004625B" w:rsidP="00E56F1A">
      <w:r>
        <w:separator/>
      </w:r>
    </w:p>
  </w:footnote>
  <w:footnote w:type="continuationSeparator" w:id="0">
    <w:p w14:paraId="0E022D92" w14:textId="77777777" w:rsidR="0004625B" w:rsidRDefault="0004625B" w:rsidP="00E56F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32977"/>
    <w:multiLevelType w:val="multilevel"/>
    <w:tmpl w:val="0E203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7MwMbc0szQwNzVT0lEKTi0uzszPAykwrgUABgsgnywAAAA="/>
  </w:docVars>
  <w:rsids>
    <w:rsidRoot w:val="001B421D"/>
    <w:rsid w:val="000450BA"/>
    <w:rsid w:val="0004625B"/>
    <w:rsid w:val="00073D7A"/>
    <w:rsid w:val="000C6783"/>
    <w:rsid w:val="00117CF9"/>
    <w:rsid w:val="001B421D"/>
    <w:rsid w:val="002E06BE"/>
    <w:rsid w:val="003349DE"/>
    <w:rsid w:val="004036E1"/>
    <w:rsid w:val="004729C9"/>
    <w:rsid w:val="00495411"/>
    <w:rsid w:val="004C4EC2"/>
    <w:rsid w:val="00532D26"/>
    <w:rsid w:val="005904B9"/>
    <w:rsid w:val="005A0D07"/>
    <w:rsid w:val="005F3DB4"/>
    <w:rsid w:val="00655A26"/>
    <w:rsid w:val="0065708F"/>
    <w:rsid w:val="00832F60"/>
    <w:rsid w:val="00840FEF"/>
    <w:rsid w:val="008555E5"/>
    <w:rsid w:val="009110C2"/>
    <w:rsid w:val="0092119A"/>
    <w:rsid w:val="00A36BAD"/>
    <w:rsid w:val="00AE5FA1"/>
    <w:rsid w:val="00B063C8"/>
    <w:rsid w:val="00CB3FA9"/>
    <w:rsid w:val="00CE3A75"/>
    <w:rsid w:val="00CE5CD0"/>
    <w:rsid w:val="00D65A54"/>
    <w:rsid w:val="00DC2B17"/>
    <w:rsid w:val="00DD0E8F"/>
    <w:rsid w:val="00E568BD"/>
    <w:rsid w:val="00E56F1A"/>
    <w:rsid w:val="00EF1454"/>
    <w:rsid w:val="00F862BF"/>
    <w:rsid w:val="00F865A6"/>
    <w:rsid w:val="00FB0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0EC04C"/>
  <w15:chartTrackingRefBased/>
  <w15:docId w15:val="{D9A60DF8-8819-4B09-8C33-C5E7A4653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56F1A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uiPriority w:val="99"/>
    <w:rsid w:val="00E56F1A"/>
    <w:rPr>
      <w:lang w:val="en-GB"/>
    </w:rPr>
  </w:style>
  <w:style w:type="paragraph" w:styleId="a5">
    <w:name w:val="footer"/>
    <w:basedOn w:val="a"/>
    <w:link w:val="a6"/>
    <w:uiPriority w:val="99"/>
    <w:unhideWhenUsed/>
    <w:rsid w:val="00E56F1A"/>
    <w:pPr>
      <w:tabs>
        <w:tab w:val="center" w:pos="4153"/>
        <w:tab w:val="right" w:pos="8306"/>
      </w:tabs>
    </w:pPr>
  </w:style>
  <w:style w:type="character" w:customStyle="1" w:styleId="a6">
    <w:name w:val="页脚 字符"/>
    <w:basedOn w:val="a0"/>
    <w:link w:val="a5"/>
    <w:uiPriority w:val="99"/>
    <w:rsid w:val="00E56F1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6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2</Pages>
  <Words>122</Words>
  <Characters>698</Characters>
  <Application>Microsoft Office Word</Application>
  <DocSecurity>0</DocSecurity>
  <Lines>5</Lines>
  <Paragraphs>1</Paragraphs>
  <ScaleCrop>false</ScaleCrop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QIUYU</dc:creator>
  <cp:keywords/>
  <dc:description/>
  <cp:lastModifiedBy>HUANG QIUYU</cp:lastModifiedBy>
  <cp:revision>31</cp:revision>
  <dcterms:created xsi:type="dcterms:W3CDTF">2022-02-24T09:00:00Z</dcterms:created>
  <dcterms:modified xsi:type="dcterms:W3CDTF">2022-03-24T07:44:00Z</dcterms:modified>
</cp:coreProperties>
</file>